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cover-letter"/>
    <w:p>
      <w:pPr>
        <w:pStyle w:val="Heading1"/>
      </w:pPr>
      <w:r>
        <w:t xml:space="preserve">Cover Letter</w:t>
      </w:r>
    </w:p>
    <w:p>
      <w:pPr>
        <w:pStyle w:val="FirstParagraph"/>
      </w:pPr>
      <w:r>
        <w:rPr>
          <w:bCs/>
          <w:b/>
        </w:rPr>
        <w:t xml:space="preserve">Dear [Employer's Name],</w:t>
      </w:r>
    </w:p>
    <w:p>
      <w:pPr>
        <w:pStyle w:val="BodyText"/>
      </w:pPr>
      <w:r>
        <w:t xml:space="preserve">I am writing to express my enthusiastic interest in the Tailor position at your esteemed establishment in South Africa Cape Town. As a dedicated and skilled professional with a passion for crafting bespoke garments, I am eager to contribute my expertise to your team while embracing the unique cultural and fashion landscape of this vibrant city. With over [X years] of experience in tailoring, I have developed a deep appreciation for the art of garment creation, particularly within the dynamic context of South Africa Cape Town. This opportunity aligns perfectly with my career goals and my commitment to excellence in every stitch.</w:t>
      </w:r>
    </w:p>
    <w:p>
      <w:pPr>
        <w:pStyle w:val="BodyText"/>
      </w:pPr>
      <w:r>
        <w:t xml:space="preserve">Having worked as a Tailor in various settings across South Africa, I have come to understand the critical role that tailored clothing plays in both personal expression and professional success. In South Africa Cape Town, where fashion is a blend of traditional heritage and contemporary innovation, my ability to adapt to diverse styles and client needs has been instrumental in building a reputation for quality craftsmanship. Whether it’s creating custom suits for corporate professionals or designing culturally inspired attire that honors the region’s rich diversity, I approach each project with precision, creativity, and a commitment to exceeding expectations.</w:t>
      </w:r>
    </w:p>
    <w:p>
      <w:pPr>
        <w:pStyle w:val="BodyText"/>
      </w:pPr>
      <w:r>
        <w:t xml:space="preserve">My journey as a Tailor began in [Location], where I honed my skills through rigorous training and hands-on experience. This foundation allowed me to refine my technical abilities, including pattern drafting, fabric selection, and garment construction. However, it was in South Africa Cape Town that I truly found my calling. The city’s eclectic fashion scene—ranging from high-end designer boutiques to local markets—has challenged me to push the boundaries of my craft. I have worked with a wide array of fabrics, from traditional African textiles like Kente and Ankara to modern materials such as wool and silk, ensuring that every piece I create is both functional and aesthetically pleasing.</w:t>
      </w:r>
    </w:p>
    <w:p>
      <w:pPr>
        <w:pStyle w:val="BodyText"/>
      </w:pPr>
      <w:r>
        <w:t xml:space="preserve">One of the most rewarding aspects of being a Tailor in South Africa Cape Town is the opportunity to connect with clients on a personal level. Each individual has unique preferences, body types, and cultural considerations that must be addressed. For instance, I have collaborated with local artisans to incorporate indigenous patterns into contemporary designs, bridging the gap between tradition and modernity. This approach not only satisfies the client’s needs but also celebrates the cultural richness of South Africa Cape Town. My ability to listen actively and translate ideas into tangible results has earned me a loyal clientele who value my attention to detail and personalized service.</w:t>
      </w:r>
    </w:p>
    <w:p>
      <w:pPr>
        <w:pStyle w:val="BodyText"/>
      </w:pPr>
      <w:r>
        <w:t xml:space="preserve">In addition to my technical skills, I bring a strong work ethic and a willingness to learn. The fast-paced environment of South Africa Cape Town demands flexibility, whether it’s meeting tight deadlines or adapting to new trends. I have consistently demonstrated the ability to thrive under pressure while maintaining the highest standards of quality. For example, during a recent project, I was tasked with altering a collection of wedding gowns for a local event in just three days. By prioritizing tasks and collaborating with my team, we successfully delivered flawless results that exceeded the client’s expectations.</w:t>
      </w:r>
    </w:p>
    <w:p>
      <w:pPr>
        <w:pStyle w:val="BodyText"/>
      </w:pPr>
      <w:r>
        <w:t xml:space="preserve">What sets me apart as a Tailor is my deep understanding of the South African market and its evolving demands. I stay informed about global fashion trends while ensuring that my work remains rooted in the cultural identity of Cape Town. This dual focus allows me to create garments that are both timeless and relevant. Moreover, I am committed to sustainability, often sourcing eco-friendly materials and minimizing waste in my processes—a value that resonates strongly with the environmentally conscious consumers of South Africa Cape Town.</w:t>
      </w:r>
    </w:p>
    <w:p>
      <w:pPr>
        <w:pStyle w:val="BodyText"/>
      </w:pPr>
      <w:r>
        <w:t xml:space="preserve">Working as a Tailor in South Africa Cape Town has also taught me the importance of community engagement. I have participated in local events and workshops aimed at promoting traditional crafts, which has strengthened my connection to the region’s heritage. I believe that tailoring is not just about clothing but about preserving stories, traditions, and identities. This philosophy drives me to approach every project with integrity and a sense of purpose.</w:t>
      </w:r>
    </w:p>
    <w:p>
      <w:pPr>
        <w:pStyle w:val="BodyText"/>
      </w:pPr>
      <w:r>
        <w:t xml:space="preserve">In conclusion, I am confident that my experience, skills, and passion for tailoring make me an ideal candidate for this position. I am particularly drawn to your organization’s commitment to excellence and innovation in South Africa Cape Town. I would be thrilled to contribute my expertise to your team while continuing to grow as a professional in this exciting industry. Thank you for considering my application, and I look forward to the opportunity to discuss how I can add value to your busin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South Africa Cape Town</dc:title>
  <dc:creator/>
  <dc:language>en</dc:language>
  <cp:keywords/>
  <dcterms:created xsi:type="dcterms:W3CDTF">2026-07-23T15:42:42Z</dcterms:created>
  <dcterms:modified xsi:type="dcterms:W3CDTF">2026-07-23T15:42:42Z</dcterms:modified>
</cp:coreProperties>
</file>

<file path=docProps/custom.xml><?xml version="1.0" encoding="utf-8"?>
<Properties xmlns="http://schemas.openxmlformats.org/officeDocument/2006/custom-properties" xmlns:vt="http://schemas.openxmlformats.org/officeDocument/2006/docPropsVTypes"/>
</file>